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EC040F" w14:textId="77777777" w:rsidR="00417F17" w:rsidRPr="00181380" w:rsidRDefault="00EC3F59" w:rsidP="00417F1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</w:pPr>
      <w:bookmarkStart w:id="0" w:name="_GoBack"/>
      <w:bookmarkEnd w:id="0"/>
      <w:proofErr w:type="gramStart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</w:t>
      </w:r>
      <w:r w:rsidR="00417F1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4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="00417F17" w:rsidRPr="00181380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 xml:space="preserve">Water conservation facilities available in the Institution: </w:t>
      </w:r>
    </w:p>
    <w:p w14:paraId="3E6473BD" w14:textId="77777777" w:rsidR="00417F17" w:rsidRPr="00181380" w:rsidRDefault="00417F17" w:rsidP="00417F1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8"/>
          <w:szCs w:val="24"/>
          <w:lang w:bidi="hi-IN"/>
        </w:rPr>
      </w:pPr>
    </w:p>
    <w:p w14:paraId="2EB8EDA8" w14:textId="77777777" w:rsidR="00417F17" w:rsidRPr="00AE31B6" w:rsidRDefault="00417F17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 w:rsidRPr="00AE31B6">
        <w:rPr>
          <w:rFonts w:ascii="Times New Roman" w:hAnsi="Times New Roman" w:cs="Times New Roman"/>
          <w:b/>
          <w:iCs/>
          <w:sz w:val="24"/>
          <w:szCs w:val="24"/>
        </w:rPr>
        <w:t>Open well recharge</w:t>
      </w:r>
      <w:r w:rsidRPr="00AE31B6">
        <w:rPr>
          <w:rFonts w:ascii="Times New Roman" w:eastAsia="Times New Roman" w:hAnsi="Times New Roman" w:cs="Times New Roman"/>
          <w:b/>
          <w:sz w:val="32"/>
          <w:szCs w:val="32"/>
          <w:lang w:bidi="hi-IN"/>
        </w:rPr>
        <w:t>:</w:t>
      </w:r>
    </w:p>
    <w:p w14:paraId="07821143" w14:textId="7471EE44" w:rsidR="00417F17" w:rsidRDefault="007A7988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noProof/>
        </w:rPr>
        <w:drawing>
          <wp:inline distT="0" distB="0" distL="0" distR="0" wp14:anchorId="07195D16" wp14:editId="1E3A0A0D">
            <wp:extent cx="5746115" cy="4309745"/>
            <wp:effectExtent l="0" t="0" r="6985" b="0"/>
            <wp:docPr id="156279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30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17F17" w:rsidSect="00DA53E3">
      <w:headerReference w:type="default" r:id="rId9"/>
      <w:footerReference w:type="default" r:id="rId10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8716DB" w14:textId="77777777" w:rsidR="00E85DBF" w:rsidRDefault="00E85DBF" w:rsidP="00DA5E35">
      <w:pPr>
        <w:spacing w:after="0" w:line="240" w:lineRule="auto"/>
      </w:pPr>
      <w:r>
        <w:separator/>
      </w:r>
    </w:p>
  </w:endnote>
  <w:endnote w:type="continuationSeparator" w:id="0">
    <w:p w14:paraId="01249999" w14:textId="77777777" w:rsidR="00E85DBF" w:rsidRDefault="00E85DBF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03A1D0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751D8A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3C636268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7CDD1F" w14:textId="77777777" w:rsidR="00E85DBF" w:rsidRDefault="00E85DBF" w:rsidP="00DA5E35">
      <w:pPr>
        <w:spacing w:after="0" w:line="240" w:lineRule="auto"/>
      </w:pPr>
      <w:r>
        <w:separator/>
      </w:r>
    </w:p>
  </w:footnote>
  <w:footnote w:type="continuationSeparator" w:id="0">
    <w:p w14:paraId="16313065" w14:textId="77777777" w:rsidR="00E85DBF" w:rsidRDefault="00E85DBF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27567DE1" w14:textId="77777777" w:rsidTr="00BD27B2">
      <w:trPr>
        <w:trHeight w:val="1343"/>
      </w:trPr>
      <w:tc>
        <w:tcPr>
          <w:tcW w:w="1668" w:type="dxa"/>
        </w:tcPr>
        <w:p w14:paraId="218815C2" w14:textId="77777777"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109A7909" wp14:editId="1121FB3B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7CB7842C" w14:textId="77777777"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14:paraId="3C27D7D0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qwUAClaRVS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D49C7"/>
    <w:rsid w:val="00255C9E"/>
    <w:rsid w:val="0026179F"/>
    <w:rsid w:val="00265E53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287F"/>
    <w:rsid w:val="00417F17"/>
    <w:rsid w:val="0044298F"/>
    <w:rsid w:val="004533D5"/>
    <w:rsid w:val="00497C29"/>
    <w:rsid w:val="004D2FDA"/>
    <w:rsid w:val="00564213"/>
    <w:rsid w:val="00574217"/>
    <w:rsid w:val="005B0270"/>
    <w:rsid w:val="00690742"/>
    <w:rsid w:val="006938B2"/>
    <w:rsid w:val="006A25EA"/>
    <w:rsid w:val="006A5A47"/>
    <w:rsid w:val="00720BA9"/>
    <w:rsid w:val="007312AD"/>
    <w:rsid w:val="00734543"/>
    <w:rsid w:val="00751D8A"/>
    <w:rsid w:val="007747F8"/>
    <w:rsid w:val="007A7988"/>
    <w:rsid w:val="007B6329"/>
    <w:rsid w:val="007D07D1"/>
    <w:rsid w:val="007E7D9E"/>
    <w:rsid w:val="00807E5E"/>
    <w:rsid w:val="00817531"/>
    <w:rsid w:val="008413CE"/>
    <w:rsid w:val="0085386E"/>
    <w:rsid w:val="00886BD1"/>
    <w:rsid w:val="008A27D6"/>
    <w:rsid w:val="00915ACD"/>
    <w:rsid w:val="00956373"/>
    <w:rsid w:val="009D2E8F"/>
    <w:rsid w:val="009E6EB5"/>
    <w:rsid w:val="009F0549"/>
    <w:rsid w:val="00A52BE4"/>
    <w:rsid w:val="00AB0BBA"/>
    <w:rsid w:val="00AE31B6"/>
    <w:rsid w:val="00B557AF"/>
    <w:rsid w:val="00B6017D"/>
    <w:rsid w:val="00B76EB1"/>
    <w:rsid w:val="00B82322"/>
    <w:rsid w:val="00BD27B2"/>
    <w:rsid w:val="00BD5F90"/>
    <w:rsid w:val="00C36668"/>
    <w:rsid w:val="00C8309E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06539"/>
    <w:rsid w:val="00E15EA9"/>
    <w:rsid w:val="00E85DBF"/>
    <w:rsid w:val="00EC3F59"/>
    <w:rsid w:val="00EC6A66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64F2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16</cp:revision>
  <cp:lastPrinted>2024-12-20T06:56:00Z</cp:lastPrinted>
  <dcterms:created xsi:type="dcterms:W3CDTF">2021-04-06T08:56:00Z</dcterms:created>
  <dcterms:modified xsi:type="dcterms:W3CDTF">2024-12-20T06:57:00Z</dcterms:modified>
</cp:coreProperties>
</file>